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496FD03B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Структуры данных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ыполнила: </w:t>
      </w:r>
    </w:p>
    <w:p w14:paraId="6FD63C5A" w14:textId="2EC9B53B" w:rsidR="002B46F7" w:rsidRPr="00B969E3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B969E3">
        <w:rPr>
          <w:rFonts w:ascii="Times New Roman" w:hAnsi="Times New Roman" w:cs="Times New Roman"/>
          <w:sz w:val="28"/>
        </w:rPr>
        <w:t>ИВТ-20-2б</w:t>
      </w:r>
    </w:p>
    <w:p w14:paraId="08D62E9A" w14:textId="1BB9E147" w:rsidR="002B46F7" w:rsidRDefault="00B969E3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2494A89" w:rsidR="006025BF" w:rsidRPr="006025BF" w:rsidRDefault="00583D78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перегруженных операций в классах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4C0DB7B2" w:rsidR="004440DD" w:rsidRDefault="004440DD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онять, как пользоваться </w:t>
      </w:r>
      <w:r w:rsidR="0023087F">
        <w:rPr>
          <w:rFonts w:ascii="Times New Roman" w:hAnsi="Times New Roman" w:cs="Times New Roman"/>
        </w:rPr>
        <w:t>перегруженными операциями в классах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5F18F089" w14:textId="77777777" w:rsidR="00B969E3" w:rsidRPr="00B969E3" w:rsidRDefault="00B969E3" w:rsidP="00B969E3">
      <w:pPr>
        <w:spacing w:after="0" w:line="256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ласс: </w:t>
      </w:r>
    </w:p>
    <w:p w14:paraId="5AD0AFCE" w14:textId="77777777" w:rsidR="00B969E3" w:rsidRPr="00B969E3" w:rsidRDefault="00B969E3" w:rsidP="00B969E3">
      <w:pPr>
        <w:spacing w:after="0" w:line="256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АРА_ЧИСЕЛ (PAIR) </w:t>
      </w:r>
    </w:p>
    <w:p w14:paraId="12F54B3A" w14:textId="77777777" w:rsidR="00B969E3" w:rsidRPr="00B969E3" w:rsidRDefault="00B969E3" w:rsidP="00B969E3">
      <w:pPr>
        <w:spacing w:after="0" w:line="256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>Первое_число</w:t>
      </w:r>
      <w:proofErr w:type="spellEnd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proofErr w:type="spellEnd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- </w:t>
      </w:r>
      <w:proofErr w:type="spellStart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>int</w:t>
      </w:r>
      <w:proofErr w:type="spellEnd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6753BE4B" w14:textId="77777777" w:rsidR="00B969E3" w:rsidRPr="00B969E3" w:rsidRDefault="00B969E3" w:rsidP="00B969E3">
      <w:pPr>
        <w:spacing w:after="0" w:line="256" w:lineRule="auto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>Второе_число</w:t>
      </w:r>
      <w:proofErr w:type="spellEnd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proofErr w:type="spellStart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>second</w:t>
      </w:r>
      <w:proofErr w:type="spellEnd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– </w:t>
      </w:r>
      <w:proofErr w:type="spellStart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>int</w:t>
      </w:r>
      <w:proofErr w:type="spellEnd"/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FC05668" w14:textId="77777777" w:rsidR="00B969E3" w:rsidRDefault="00B969E3" w:rsidP="00B969E3">
      <w:pPr>
        <w:spacing w:after="0" w:line="240" w:lineRule="auto"/>
        <w:ind w:left="360" w:right="564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C8EE9AB" w14:textId="5A6B4198" w:rsidR="00B345F6" w:rsidRPr="00B969E3" w:rsidRDefault="00B969E3" w:rsidP="00B969E3">
      <w:pPr>
        <w:spacing w:after="0" w:line="240" w:lineRule="auto"/>
        <w:ind w:left="360" w:right="564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B969E3">
        <w:rPr>
          <w:rFonts w:ascii="Times New Roman" w:hAnsi="Times New Roman" w:cs="Times New Roman"/>
          <w:color w:val="000000" w:themeColor="text1"/>
          <w:sz w:val="28"/>
          <w:szCs w:val="28"/>
        </w:rPr>
        <w:t>Определить методы изменения полей и вычисления произведения чисел. Создать производный класс ПРЯМОУГОЛЬНЫЙ_ТРЕУГОЛЬНИК (RIGHTANGLED), с полями-катетами. Определить метод вычисления гипотенузы.</w:t>
      </w: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6AFE0A60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B345F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B345F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345F6">
        <w:rPr>
          <w:rFonts w:ascii="Consolas" w:hAnsi="Consolas" w:cs="Consolas"/>
          <w:color w:val="2B91AF"/>
          <w:sz w:val="19"/>
          <w:szCs w:val="19"/>
        </w:rPr>
        <w:t>Money</w:t>
      </w:r>
    </w:p>
    <w:p w14:paraId="276FBC1E" w14:textId="3A5B691C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0D718F67" w14:textId="77777777" w:rsidR="00B345F6" w:rsidRPr="00B345F6" w:rsidRDefault="00FA6AAD" w:rsidP="00B345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="00B345F6" w:rsidRPr="00B345F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09DF85" w14:textId="76BC48B0" w:rsidR="00B345F6" w:rsidRPr="00B345F6" w:rsidRDefault="00C55F54" w:rsidP="00B345F6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345F6"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 w:rsidRPr="00B345F6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799FF781" w14:textId="501ED5E3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14:paraId="23464F2A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14:paraId="7BC4C09B" w14:textId="7E13150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 xml:space="preserve">Поле типа </w:t>
      </w:r>
      <w:r>
        <w:rPr>
          <w:rFonts w:ascii="Times New Roman" w:hAnsi="Times New Roman" w:cs="Times New Roman"/>
          <w:szCs w:val="19"/>
          <w:lang w:val="en-US"/>
        </w:rPr>
        <w:t>double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для хранения числа</w:t>
      </w:r>
    </w:p>
    <w:p w14:paraId="1EB41840" w14:textId="21A7F063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0051A9" w14:textId="45A6E39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Переменные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целочисленного типа для работы конструктора</w:t>
      </w:r>
    </w:p>
    <w:p w14:paraId="4F71390F" w14:textId="5D6C9FEC" w:rsidR="003D41C1" w:rsidRP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28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ub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kops</w:t>
      </w:r>
      <w:proofErr w:type="spellEnd"/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CF7D5F" w14:textId="30307957" w:rsidR="00B64532" w:rsidRPr="004440DD" w:rsidRDefault="004440DD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38787101" w14:textId="31A00F76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F940E9F" w14:textId="647DFCD4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E01F31A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умма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EAF16B" w14:textId="50593E7C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663C47EC" w:rsidR="004440DD" w:rsidRPr="004440DD" w:rsidRDefault="004440DD" w:rsidP="003D41C1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0C7DAF30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B68E2B" w14:textId="77777777" w:rsidR="003D41C1" w:rsidRPr="00B969E3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78D746" w14:textId="77777777" w:rsidR="003D41C1" w:rsidRPr="00B969E3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E74F21" w14:textId="77777777" w:rsidR="003D41C1" w:rsidRPr="00B969E3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04D36F65" w14:textId="77777777" w:rsidR="003D41C1" w:rsidRPr="00B969E3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653754" w14:textId="77777777" w:rsidR="003D41C1" w:rsidRPr="00B969E3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51A0DDDE" w14:textId="77777777" w:rsidR="003D41C1" w:rsidRPr="00B969E3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6BF0D8" w14:textId="77777777" w:rsidR="003D41C1" w:rsidRPr="00B969E3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0340E5" w14:textId="77777777" w:rsidR="003D41C1" w:rsidRPr="00B969E3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2BC81F" w14:textId="77777777" w:rsidR="00B969E3" w:rsidRDefault="00B969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14:paraId="7359349E" w14:textId="6FA8FBF1" w:rsidR="005601E3" w:rsidRPr="00B969E3" w:rsidRDefault="005601E3" w:rsidP="00B969E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B969E3">
        <w:rPr>
          <w:rFonts w:ascii="Times New Roman" w:hAnsi="Times New Roman" w:cs="Times New Roman"/>
          <w:sz w:val="40"/>
          <w:szCs w:val="40"/>
        </w:rPr>
        <w:lastRenderedPageBreak/>
        <w:t>Код</w:t>
      </w:r>
      <w:bookmarkEnd w:id="4"/>
    </w:p>
    <w:p w14:paraId="23731CC5" w14:textId="2E12FFFB" w:rsidR="00C55F54" w:rsidRDefault="00B969E3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10DC3C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Rightangled.h</w:t>
      </w:r>
      <w:proofErr w:type="spell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81D7FB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pair.h</w:t>
      </w:r>
      <w:proofErr w:type="spell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5EB96D3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A9FB9B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CA54A93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2AA4B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rrectFirstNum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AFF07D4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4DC450D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;</w:t>
      </w:r>
    </w:p>
    <w:p w14:paraId="2151F970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первое число: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DAFEE0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d;</w:t>
      </w:r>
    </w:p>
    <w:p w14:paraId="4C70B243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d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A739AD8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0081686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число больше 0: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550C84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d;</w:t>
      </w:r>
    </w:p>
    <w:p w14:paraId="26CDE4C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43CE119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d;</w:t>
      </w:r>
    </w:p>
    <w:p w14:paraId="538688C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B3A24D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rrectSecondNum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0A4312F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5FFB344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d;</w:t>
      </w:r>
    </w:p>
    <w:p w14:paraId="5D8CED5A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второе число: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7A71A3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d;</w:t>
      </w:r>
    </w:p>
    <w:p w14:paraId="2E6628D2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d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038D962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3FF84DF5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число больше 0: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3D3832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d;</w:t>
      </w:r>
    </w:p>
    <w:p w14:paraId="545C20A6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6D5D6F32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d;</w:t>
      </w:r>
    </w:p>
    <w:p w14:paraId="347FCAC6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592E04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B2CF2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C29A7B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AD562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CFA8A2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D850FB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A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1, 1);</w:t>
      </w:r>
    </w:p>
    <w:p w14:paraId="04B9AB0B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A.SetFirst</w:t>
      </w:r>
      <w:proofErr w:type="spellEnd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777);</w:t>
      </w:r>
    </w:p>
    <w:p w14:paraId="61E36F41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A.SetSecond</w:t>
      </w:r>
      <w:proofErr w:type="spellEnd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666);</w:t>
      </w:r>
    </w:p>
    <w:p w14:paraId="6D2FFB89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A.Show</w:t>
      </w:r>
      <w:proofErr w:type="spellEnd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64D19853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7CD952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 xml:space="preserve">//entering </w:t>
      </w:r>
      <w:proofErr w:type="spellStart"/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Rightangled</w:t>
      </w:r>
      <w:proofErr w:type="spellEnd"/>
    </w:p>
    <w:p w14:paraId="04E09DD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, second;</w:t>
      </w:r>
    </w:p>
    <w:p w14:paraId="38140750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first =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rrectFirstNum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369697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ond =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rrectSecondNum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DFFFF8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FABD4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 xml:space="preserve">//print class </w:t>
      </w:r>
      <w:proofErr w:type="spellStart"/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Rightangled</w:t>
      </w:r>
      <w:proofErr w:type="spellEnd"/>
    </w:p>
    <w:p w14:paraId="3E3C2176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Rightangle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D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32, 13);</w:t>
      </w:r>
    </w:p>
    <w:p w14:paraId="23DC8F73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Rightangle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first, second);</w:t>
      </w:r>
    </w:p>
    <w:p w14:paraId="5F77F19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.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rintInf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77CEEC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============================="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E0FA7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F6A871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.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Hyp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first, second);</w:t>
      </w:r>
    </w:p>
    <w:p w14:paraId="1223E78E" w14:textId="1CA8A369" w:rsidR="003D41C1" w:rsidRPr="003D41C1" w:rsidRDefault="00B969E3" w:rsidP="00B969E3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4814A7C9" w:rsidR="003D41C1" w:rsidRDefault="00B969E3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774B72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rightangled.h</w:t>
      </w:r>
      <w:proofErr w:type="spell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53A369D9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Pair.h</w:t>
      </w:r>
      <w:proofErr w:type="spell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F208E76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F061C8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8817B2E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::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() { first = 0; second = 0; }</w:t>
      </w:r>
    </w:p>
    <w:p w14:paraId="6A5F4B2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::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(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f,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s) {</w:t>
      </w:r>
    </w:p>
    <w:p w14:paraId="64D32741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-&gt;first = f;</w:t>
      </w:r>
    </w:p>
    <w:p w14:paraId="1395CDC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-&gt;second = s;</w:t>
      </w:r>
    </w:p>
    <w:p w14:paraId="7503BA4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B0E5372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::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(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Pair&amp; t)</w:t>
      </w:r>
    </w:p>
    <w:p w14:paraId="5FA3F67B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033C41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irst =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t.first</w:t>
      </w:r>
      <w:proofErr w:type="spellEnd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CF7A144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econd =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t.second</w:t>
      </w:r>
      <w:proofErr w:type="spellEnd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F29CE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079EC4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::</w:t>
      </w:r>
      <w:proofErr w:type="spellStart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tFirs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f)</w:t>
      </w:r>
    </w:p>
    <w:p w14:paraId="206B7ADA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54C31A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-&gt;first = f;</w:t>
      </w:r>
    </w:p>
    <w:p w14:paraId="0CCDA85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C00106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::</w:t>
      </w:r>
      <w:proofErr w:type="spellStart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tSecon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s)</w:t>
      </w:r>
    </w:p>
    <w:p w14:paraId="08F420D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89CB3E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-&gt;second = s;</w:t>
      </w:r>
    </w:p>
    <w:p w14:paraId="4EAE1F39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8F0AF0B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77EA9A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::</w:t>
      </w:r>
      <w:proofErr w:type="spellStart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GetFirs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576FD2D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7F9359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;</w:t>
      </w:r>
    </w:p>
    <w:p w14:paraId="2E8A8CE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44C0456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::</w:t>
      </w:r>
      <w:proofErr w:type="spellStart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GetSecon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434F143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BC8161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;</w:t>
      </w:r>
    </w:p>
    <w:p w14:paraId="5604577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9BFAF1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DF6EEC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//methods</w:t>
      </w:r>
    </w:p>
    <w:p w14:paraId="2533329E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::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how()</w:t>
      </w:r>
    </w:p>
    <w:p w14:paraId="3829A793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10E7384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First:  "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first &lt;&lt;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27262E0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Second:  "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&lt; second &lt;&lt;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2237694" w14:textId="4947EFA2" w:rsidR="00C55F54" w:rsidRPr="003D41C1" w:rsidRDefault="00B969E3" w:rsidP="00B969E3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0F520A11" w:rsidR="003D41C1" w:rsidRDefault="00B969E3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3C01546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</w:t>
      </w:r>
      <w:proofErr w:type="gram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pragma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0AFCF9E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60C7DE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484685A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</w:p>
    <w:p w14:paraId="5481E16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5B1442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;</w:t>
      </w:r>
    </w:p>
    <w:p w14:paraId="4C9038D3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;</w:t>
      </w:r>
    </w:p>
    <w:p w14:paraId="53E0DA62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7426B25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//constructors</w:t>
      </w:r>
    </w:p>
    <w:p w14:paraId="0B95DF60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FA718E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(</w:t>
      </w:r>
      <w:proofErr w:type="gramEnd"/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873242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(</w:t>
      </w:r>
      <w:proofErr w:type="gramEnd"/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43E6B32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//destructor</w:t>
      </w:r>
    </w:p>
    <w:p w14:paraId="39A32924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~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air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436E2AF6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//Getter and Setters</w:t>
      </w:r>
    </w:p>
    <w:p w14:paraId="7472F3E2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tFirs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903211B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tSecon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819FA54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GetFirs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7A5232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GetSecon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543A48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0BC2CE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how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13D4B0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IncreaseFirs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741E7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IncreaseSecon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C27E2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6F330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05739A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930AF8A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operator &gt;&g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cin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BCB1DB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operator 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spell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cou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2A62B6B" w14:textId="21DEA3B7" w:rsidR="003D41C1" w:rsidRDefault="00B969E3" w:rsidP="00B969E3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3B54EE" w14:textId="4A3BC244" w:rsidR="00B969E3" w:rsidRDefault="00B969E3" w:rsidP="00B969E3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28"/>
          <w:lang w:val="en-US"/>
        </w:rPr>
        <w:lastRenderedPageBreak/>
        <w:t>r</w:t>
      </w:r>
      <w:r w:rsidRPr="00B969E3">
        <w:rPr>
          <w:rFonts w:ascii="Times New Roman" w:hAnsi="Times New Roman" w:cs="Times New Roman"/>
          <w:color w:val="000000"/>
          <w:sz w:val="28"/>
          <w:szCs w:val="28"/>
          <w:lang w:val="en-US"/>
        </w:rPr>
        <w:t>ightangled.h</w:t>
      </w:r>
      <w:proofErr w:type="spellEnd"/>
      <w:r>
        <w:rPr>
          <w:rFonts w:ascii="Times New Roman" w:hAnsi="Times New Roman" w:cs="Times New Roman"/>
          <w:color w:val="000000"/>
          <w:sz w:val="28"/>
          <w:szCs w:val="28"/>
          <w:lang w:val="en-US"/>
        </w:rPr>
        <w:t>:</w:t>
      </w:r>
    </w:p>
    <w:p w14:paraId="4D73E336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</w:t>
      </w:r>
      <w:proofErr w:type="gram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pragma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71E0639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Pair.h</w:t>
      </w:r>
      <w:proofErr w:type="spell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8594A9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48F0EE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math.h</w:t>
      </w:r>
      <w:proofErr w:type="spell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F3C3094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320641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ADE89A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Rightangle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</w:p>
    <w:p w14:paraId="66C15900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8034F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cond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B7D752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704F9B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//constructors</w:t>
      </w:r>
    </w:p>
    <w:p w14:paraId="64ECCE6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Rightangle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) :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(0),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cond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0) {};</w:t>
      </w:r>
    </w:p>
    <w:p w14:paraId="6BB8097B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Rightangle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) :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 {}</w:t>
      </w:r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//,</w:t>
      </w:r>
      <w:proofErr w:type="spellStart"/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 xml:space="preserve">(d), </w:t>
      </w:r>
      <w:proofErr w:type="spellStart"/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SecondKat</w:t>
      </w:r>
      <w:proofErr w:type="spellEnd"/>
      <w:r w:rsidRPr="00B969E3">
        <w:rPr>
          <w:rFonts w:ascii="Consolas" w:hAnsi="Consolas" w:cs="Consolas"/>
          <w:color w:val="008000"/>
          <w:sz w:val="19"/>
          <w:szCs w:val="19"/>
          <w:lang w:val="en-US"/>
        </w:rPr>
        <w:t>(m) {};</w:t>
      </w:r>
    </w:p>
    <w:p w14:paraId="0E50A461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Rightangle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) : </w:t>
      </w:r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),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),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cond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 {}</w:t>
      </w:r>
    </w:p>
    <w:p w14:paraId="46BED7E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6DC1BD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rintInf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7AE3D0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695AA4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Первый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атет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равен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:\</w:t>
      </w:r>
      <w:proofErr w:type="gram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t"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C71886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торой катет равен:\t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econdK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704A970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8E528F3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09E1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Hyp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Second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79E7BFA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606FD90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ипотенуза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вна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qrt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pow(</w:t>
      </w:r>
      <w:proofErr w:type="spell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, 2) + pow(</w:t>
      </w:r>
      <w:proofErr w:type="spell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Second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, 2))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53A4BAF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87678A0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FE7C4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~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Rightangle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 {};</w:t>
      </w:r>
    </w:p>
    <w:p w14:paraId="64F35835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t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68BD8F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0F9BA1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1)</w:t>
      </w:r>
    </w:p>
    <w:p w14:paraId="57D23ACA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726464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 xml:space="preserve">"error! </w:t>
      </w:r>
      <w:proofErr w:type="spellStart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 xml:space="preserve"> out of range!"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62E50A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F982E8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D1FC2B1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667CD3EB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tSecond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DDAD37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F0123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1)</w:t>
      </w:r>
    </w:p>
    <w:p w14:paraId="4AF79D79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8610E7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 xml:space="preserve">"error! </w:t>
      </w:r>
      <w:proofErr w:type="spellStart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>SecondKat</w:t>
      </w:r>
      <w:proofErr w:type="spellEnd"/>
      <w:r w:rsidRPr="00B969E3">
        <w:rPr>
          <w:rFonts w:ascii="Consolas" w:hAnsi="Consolas" w:cs="Consolas"/>
          <w:color w:val="A31515"/>
          <w:sz w:val="19"/>
          <w:szCs w:val="19"/>
          <w:lang w:val="en-US"/>
        </w:rPr>
        <w:t xml:space="preserve"> out of range!"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74A719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C3B48F1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cond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m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6A1DBE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0703D3D9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E2ECCC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Get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First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74A3141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GetSecond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condKa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</w:p>
    <w:p w14:paraId="2F46A939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D6B4B7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DFB57B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Rightangle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B969E3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969E3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0422A31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559730B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tFirst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.GetFirst</w:t>
      </w:r>
      <w:proofErr w:type="spellEnd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239F2D49" w14:textId="77777777" w:rsidR="00B969E3" w:rsidRP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SetSecond</w:t>
      </w:r>
      <w:proofErr w:type="spell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Start"/>
      <w:r w:rsidRPr="00B969E3">
        <w:rPr>
          <w:rFonts w:ascii="Consolas" w:hAnsi="Consolas" w:cs="Consolas"/>
          <w:color w:val="808080"/>
          <w:sz w:val="19"/>
          <w:szCs w:val="19"/>
          <w:lang w:val="en-US"/>
        </w:rPr>
        <w:t>t</w:t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.GetSecond</w:t>
      </w:r>
      <w:proofErr w:type="spellEnd"/>
      <w:proofErr w:type="gramEnd"/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2C991D84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969E3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90E1C2F" w14:textId="77777777" w:rsidR="00B969E3" w:rsidRDefault="00B969E3" w:rsidP="00B969E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1988D88" w14:textId="7D5BF8A2" w:rsidR="00B969E3" w:rsidRPr="00B969E3" w:rsidRDefault="00B969E3" w:rsidP="00B969E3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63B686E" w14:textId="77777777" w:rsidR="00B969E3" w:rsidRDefault="00B969E3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56625385" w:rsidR="00897565" w:rsidRPr="00B969E3" w:rsidRDefault="005A35A2" w:rsidP="00B969E3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B969E3">
        <w:rPr>
          <w:rFonts w:ascii="Times New Roman" w:hAnsi="Times New Roman" w:cs="Times New Roman"/>
          <w:color w:val="000000"/>
          <w:sz w:val="40"/>
          <w:szCs w:val="40"/>
        </w:rPr>
        <w:lastRenderedPageBreak/>
        <w:t>Бл</w:t>
      </w:r>
      <w:r w:rsidR="005B0FB0" w:rsidRPr="00B969E3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B969E3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B969E3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6EEB3869" w14:textId="6F3F6E32" w:rsidR="003D41C1" w:rsidRDefault="00B969E3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777777" w:rsidR="003D41C1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267B420" w14:textId="7129C0D4" w:rsidR="00C55F54" w:rsidRDefault="00B969E3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A3AB9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2.6pt;height:618pt">
            <v:imagedata r:id="rId8" o:title="3"/>
          </v:shape>
        </w:pict>
      </w:r>
    </w:p>
    <w:p w14:paraId="69D7819F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738E8FFF" w:rsidR="003D41C1" w:rsidRDefault="00B969E3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1E0DAB16" w:rsidR="00C55F54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1A5D057E" wp14:editId="562D2C69">
            <wp:extent cx="4792980" cy="3398520"/>
            <wp:effectExtent l="0" t="0" r="762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F1872" w14:textId="61C11F0E" w:rsidR="00C55F54" w:rsidRDefault="00B969E3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pair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.h</w:t>
      </w:r>
      <w:proofErr w:type="spellEnd"/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4E022FFF" w14:textId="33CF1908" w:rsidR="003D41C1" w:rsidRPr="003D41C1" w:rsidRDefault="00B969E3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pict w14:anchorId="2B0016F5">
          <v:shape id="_x0000_i1026" type="#_x0000_t75" style="width:132.6pt;height:196.8pt">
            <v:imagedata r:id="rId10" o:title="2"/>
          </v:shape>
        </w:pict>
      </w:r>
    </w:p>
    <w:p w14:paraId="58518EEC" w14:textId="04AFAD90" w:rsidR="005A35A2" w:rsidRPr="00CB440C" w:rsidRDefault="005A35A2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D7D8C2F" w14:textId="77777777" w:rsidR="003D41C1" w:rsidRDefault="003D41C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B969E3" w:rsidRDefault="00815331" w:rsidP="00B969E3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B969E3">
        <w:rPr>
          <w:rFonts w:ascii="Times New Roman" w:hAnsi="Times New Roman" w:cs="Times New Roman"/>
          <w:color w:val="000000"/>
          <w:sz w:val="40"/>
          <w:szCs w:val="40"/>
        </w:rPr>
        <w:lastRenderedPageBreak/>
        <w:t>Работа</w:t>
      </w:r>
      <w:r w:rsidRPr="00B969E3">
        <w:rPr>
          <w:rFonts w:ascii="Times New Roman" w:hAnsi="Times New Roman" w:cs="Times New Roman"/>
          <w:color w:val="000000"/>
          <w:sz w:val="40"/>
          <w:szCs w:val="40"/>
          <w:lang w:val="en-US"/>
        </w:rPr>
        <w:t xml:space="preserve"> </w:t>
      </w:r>
      <w:r w:rsidRPr="00B969E3">
        <w:rPr>
          <w:rFonts w:ascii="Times New Roman" w:hAnsi="Times New Roman" w:cs="Times New Roman"/>
          <w:color w:val="000000"/>
          <w:sz w:val="40"/>
          <w:szCs w:val="40"/>
        </w:rPr>
        <w:t>кода</w:t>
      </w:r>
    </w:p>
    <w:p w14:paraId="25353C8A" w14:textId="719F3A05" w:rsidR="00815331" w:rsidRPr="004440DD" w:rsidRDefault="00B969E3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B969E3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0481BBC5" wp14:editId="000D220D">
            <wp:extent cx="2956816" cy="1653683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77716" w14:textId="77777777" w:rsidR="00A73950" w:rsidRDefault="00A73950" w:rsidP="009D1C69">
      <w:pPr>
        <w:spacing w:after="0" w:line="240" w:lineRule="auto"/>
      </w:pPr>
      <w:r>
        <w:separator/>
      </w:r>
    </w:p>
  </w:endnote>
  <w:endnote w:type="continuationSeparator" w:id="0">
    <w:p w14:paraId="68E6A22A" w14:textId="77777777" w:rsidR="00A73950" w:rsidRDefault="00A73950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BC57E" w14:textId="77777777" w:rsidR="00A73950" w:rsidRDefault="00A73950" w:rsidP="009D1C69">
      <w:pPr>
        <w:spacing w:after="0" w:line="240" w:lineRule="auto"/>
      </w:pPr>
      <w:r>
        <w:separator/>
      </w:r>
    </w:p>
  </w:footnote>
  <w:footnote w:type="continuationSeparator" w:id="0">
    <w:p w14:paraId="7DD7999F" w14:textId="77777777" w:rsidR="00A73950" w:rsidRDefault="00A73950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6A14EFDE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kFANo4I98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70102"/>
    <w:rsid w:val="00386991"/>
    <w:rsid w:val="003876B8"/>
    <w:rsid w:val="003B31F8"/>
    <w:rsid w:val="003D41C1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73950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969E3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B8F28-6D16-43D4-8218-DC7A4F50C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0</TotalTime>
  <Pages>9</Pages>
  <Words>839</Words>
  <Characters>4783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50</cp:revision>
  <cp:lastPrinted>2020-12-03T14:51:00Z</cp:lastPrinted>
  <dcterms:created xsi:type="dcterms:W3CDTF">2020-11-26T11:28:00Z</dcterms:created>
  <dcterms:modified xsi:type="dcterms:W3CDTF">2021-05-30T20:20:00Z</dcterms:modified>
</cp:coreProperties>
</file>